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2CF639" w14:textId="77777777" w:rsidR="005A2DFD" w:rsidRDefault="00000000">
      <w:pPr>
        <w:pStyle w:val="Heading1"/>
      </w:pPr>
      <w:bookmarkStart w:id="0" w:name="auditions"/>
      <w:r>
        <w:t>AUDITIONS</w:t>
      </w:r>
    </w:p>
    <w:p w14:paraId="4DEEC8C4" w14:textId="77777777" w:rsidR="005A2DFD" w:rsidRDefault="00000000">
      <w:pPr>
        <w:pStyle w:val="Heading1"/>
      </w:pPr>
      <w:bookmarkStart w:id="1" w:name="one-flew-over-the-cuckoos-nest"/>
      <w:bookmarkEnd w:id="0"/>
      <w:r>
        <w:t>ONE FLEW OVER THE CUCKOO’S NEST</w:t>
      </w:r>
    </w:p>
    <w:p w14:paraId="5C98DBF2" w14:textId="77777777" w:rsidR="005A2DFD" w:rsidRDefault="00000000">
      <w:pPr>
        <w:pStyle w:val="FirstParagraph"/>
      </w:pPr>
      <w:r>
        <w:rPr>
          <w:b/>
          <w:bCs/>
        </w:rPr>
        <w:t>By Dale Wasserman</w:t>
      </w:r>
      <w:r>
        <w:br/>
      </w:r>
      <w:r>
        <w:rPr>
          <w:i/>
          <w:iCs/>
        </w:rPr>
        <w:t>Based on the influential novel by Ken Kesey</w:t>
      </w:r>
    </w:p>
    <w:p w14:paraId="6F3ABD76" w14:textId="77777777" w:rsidR="005A2DFD" w:rsidRDefault="00000000">
      <w:pPr>
        <w:pStyle w:val="BodyText"/>
      </w:pPr>
      <w:r>
        <w:rPr>
          <w:b/>
          <w:bCs/>
        </w:rPr>
        <w:t>Directed by Janine Corman</w:t>
      </w:r>
      <w:r>
        <w:br/>
      </w:r>
      <w:r>
        <w:rPr>
          <w:b/>
          <w:bCs/>
        </w:rPr>
        <w:t>Assistant Director: Ash King</w:t>
      </w:r>
    </w:p>
    <w:p w14:paraId="3B833CF2" w14:textId="77777777" w:rsidR="005A2DFD" w:rsidRDefault="00000000">
      <w:pPr>
        <w:pStyle w:val="BodyText"/>
      </w:pPr>
      <w:r>
        <w:t>Based on Ken Kesey’s influential novel, Dale Wasserman’s stage adaptation explores the struggle between individuality and institutional control within a state mental hospital. As a rebellious new patient challenges the authority of the formidable Nurse Ratched, patients throughout the ward begin to question the systems that govern their lives. By turns funny, heartbreaking, and unsettling, the play asks enduring questions about power, conformity, and what society chooses to call “sanity.”</w:t>
      </w:r>
    </w:p>
    <w:p w14:paraId="34C5EB1A" w14:textId="77777777" w:rsidR="005A2DFD" w:rsidRDefault="00000000">
      <w:pPr>
        <w:pStyle w:val="Heading2"/>
      </w:pPr>
      <w:bookmarkStart w:id="2" w:name="auditions-1"/>
      <w:r>
        <w:t>Auditions</w:t>
      </w:r>
    </w:p>
    <w:p w14:paraId="27D92076" w14:textId="77777777" w:rsidR="005A2DFD" w:rsidRDefault="00000000">
      <w:pPr>
        <w:pStyle w:val="FirstParagraph"/>
      </w:pPr>
      <w:r>
        <w:rPr>
          <w:b/>
          <w:bCs/>
        </w:rPr>
        <w:t>Monday, August 17 • 7:00 PM</w:t>
      </w:r>
      <w:r>
        <w:br/>
      </w:r>
      <w:r>
        <w:rPr>
          <w:b/>
          <w:bCs/>
        </w:rPr>
        <w:t>Tuesday, August 18 • 7:00 PM</w:t>
      </w:r>
    </w:p>
    <w:p w14:paraId="4FBF0471" w14:textId="77777777" w:rsidR="005A2DFD" w:rsidRDefault="00000000">
      <w:pPr>
        <w:pStyle w:val="BodyText"/>
      </w:pPr>
      <w:r>
        <w:rPr>
          <w:b/>
          <w:bCs/>
        </w:rPr>
        <w:t>Callbacks (if needed):</w:t>
      </w:r>
      <w:r>
        <w:br/>
      </w:r>
      <w:r>
        <w:rPr>
          <w:b/>
          <w:bCs/>
        </w:rPr>
        <w:t>Wednesday, August 19 • 7:00 PM</w:t>
      </w:r>
    </w:p>
    <w:p w14:paraId="6E1A3804" w14:textId="533DABF3" w:rsidR="005A2DFD" w:rsidRDefault="00000000">
      <w:pPr>
        <w:pStyle w:val="BodyText"/>
      </w:pPr>
      <w:r>
        <w:rPr>
          <w:b/>
          <w:bCs/>
        </w:rPr>
        <w:t>Location</w:t>
      </w:r>
      <w:r>
        <w:br/>
        <w:t>Baytown Little Theater</w:t>
      </w:r>
      <w:r>
        <w:br/>
      </w:r>
      <w:r w:rsidR="00DD0918" w:rsidRPr="00DD0918">
        <w:t>2 E Texas Ave, Baytown, TX 77520</w:t>
      </w:r>
    </w:p>
    <w:p w14:paraId="7EE3F0E7" w14:textId="77777777" w:rsidR="005A2DFD" w:rsidRDefault="00000000">
      <w:pPr>
        <w:pStyle w:val="BodyText"/>
      </w:pPr>
      <w:r>
        <w:t xml:space="preserve">Auditions will consist of cold readings from the script. </w:t>
      </w:r>
      <w:r>
        <w:rPr>
          <w:b/>
          <w:bCs/>
        </w:rPr>
        <w:t>No advanced preparation is required.</w:t>
      </w:r>
    </w:p>
    <w:p w14:paraId="099DCD13" w14:textId="77777777" w:rsidR="005A2DFD" w:rsidRDefault="00000000">
      <w:pPr>
        <w:pStyle w:val="Heading2"/>
      </w:pPr>
      <w:bookmarkStart w:id="3" w:name="rehearsals"/>
      <w:bookmarkEnd w:id="2"/>
      <w:r>
        <w:t>Rehearsals</w:t>
      </w:r>
    </w:p>
    <w:p w14:paraId="05D10ED3" w14:textId="77777777" w:rsidR="005A2DFD" w:rsidRDefault="00000000">
      <w:pPr>
        <w:pStyle w:val="FirstParagraph"/>
      </w:pPr>
      <w:r>
        <w:t>Please be prepared to begin rehearsals immediately following casting.</w:t>
      </w:r>
    </w:p>
    <w:p w14:paraId="40325B9E" w14:textId="77777777" w:rsidR="005A2DFD" w:rsidRDefault="00000000">
      <w:pPr>
        <w:pStyle w:val="BodyText"/>
      </w:pPr>
      <w:r>
        <w:t xml:space="preserve">A tentative read-through is scheduled for </w:t>
      </w:r>
      <w:r>
        <w:rPr>
          <w:b/>
          <w:bCs/>
        </w:rPr>
        <w:t>midday on Saturday, August 22</w:t>
      </w:r>
      <w:r>
        <w:t xml:space="preserve">, with our first working rehearsal on </w:t>
      </w:r>
      <w:r>
        <w:rPr>
          <w:b/>
          <w:bCs/>
        </w:rPr>
        <w:t>Monday, August 24</w:t>
      </w:r>
      <w:r>
        <w:t>.</w:t>
      </w:r>
    </w:p>
    <w:p w14:paraId="66F18141" w14:textId="77777777" w:rsidR="005A2DFD" w:rsidRDefault="00000000">
      <w:pPr>
        <w:pStyle w:val="BodyText"/>
      </w:pPr>
      <w:r>
        <w:t xml:space="preserve">Baytown Little Theater will present its </w:t>
      </w:r>
      <w:r>
        <w:rPr>
          <w:b/>
          <w:bCs/>
        </w:rPr>
        <w:t>Season Preview</w:t>
      </w:r>
      <w:r>
        <w:t xml:space="preserve"> on </w:t>
      </w:r>
      <w:r>
        <w:rPr>
          <w:b/>
          <w:bCs/>
        </w:rPr>
        <w:t>Friday, August 28</w:t>
      </w:r>
      <w:r>
        <w:t>, and we hope to feature the full cast as we introduce this provocative season opener to our audiences.</w:t>
      </w:r>
    </w:p>
    <w:p w14:paraId="59F8980B" w14:textId="77777777" w:rsidR="005A2DFD" w:rsidRDefault="00000000">
      <w:pPr>
        <w:pStyle w:val="Heading2"/>
      </w:pPr>
      <w:bookmarkStart w:id="4" w:name="performances"/>
      <w:bookmarkEnd w:id="3"/>
      <w:r>
        <w:lastRenderedPageBreak/>
        <w:t>Performances</w:t>
      </w:r>
    </w:p>
    <w:p w14:paraId="30EDBA62" w14:textId="77777777" w:rsidR="005A2DFD" w:rsidRDefault="00000000">
      <w:pPr>
        <w:pStyle w:val="FirstParagraph"/>
      </w:pPr>
      <w:r>
        <w:rPr>
          <w:b/>
          <w:bCs/>
        </w:rPr>
        <w:t>October 9, 10, 11</w:t>
      </w:r>
      <w:r>
        <w:br/>
      </w:r>
      <w:r>
        <w:rPr>
          <w:b/>
          <w:bCs/>
        </w:rPr>
        <w:t>October 16, 17, 18</w:t>
      </w:r>
    </w:p>
    <w:p w14:paraId="2B141A05" w14:textId="77777777" w:rsidR="005A2DFD" w:rsidRDefault="00000000">
      <w:pPr>
        <w:pStyle w:val="Heading2"/>
      </w:pPr>
      <w:bookmarkStart w:id="5" w:name="content-advisory"/>
      <w:bookmarkEnd w:id="4"/>
      <w:r>
        <w:t>Content Advisory</w:t>
      </w:r>
    </w:p>
    <w:p w14:paraId="3D36F22E" w14:textId="77777777" w:rsidR="005A2DFD" w:rsidRDefault="00000000">
      <w:pPr>
        <w:pStyle w:val="FirstParagraph"/>
      </w:pPr>
      <w:r>
        <w:t>This production contains mature language and themes, including depictions of mental illness, institutionalization, racism, misogyny, sexuality, violence, and discussions of suicide. Actors should be comfortable engaging thoughtfully and respectfully with challenging material.</w:t>
      </w:r>
    </w:p>
    <w:p w14:paraId="7FF5A9AC" w14:textId="77777777" w:rsidR="005A2DFD" w:rsidRDefault="00000000">
      <w:pPr>
        <w:pStyle w:val="BodyText"/>
      </w:pPr>
      <w:r>
        <w:t>Actors of all ages, backgrounds, and experience levels are encouraged to audition. We are seeking a dedicated ensemble committed to collaboration, curiosity, and courageous storytelling.</w:t>
      </w:r>
    </w:p>
    <w:p w14:paraId="794BA34D" w14:textId="7F3DB85B" w:rsidR="00DD0918" w:rsidRPr="00DD0918" w:rsidRDefault="00000000">
      <w:pPr>
        <w:pStyle w:val="BodyText"/>
      </w:pPr>
      <w:r>
        <w:rPr>
          <w:b/>
          <w:bCs/>
        </w:rPr>
        <w:t>Character Breakdown:</w:t>
      </w:r>
      <w:r>
        <w:t xml:space="preserve"> A detailed description of each role is available here: </w:t>
      </w:r>
      <w:bookmarkEnd w:id="1"/>
      <w:bookmarkEnd w:id="5"/>
      <w:r w:rsidR="00DD0918" w:rsidRPr="00DD0918">
        <w:t>https://baytownlittletheater.org/wp-content/uploads/2026/07/Character-Breakdown-One-Flew-Over-the-Cuckoos-Nest.pdf</w:t>
      </w:r>
    </w:p>
    <w:p w14:paraId="09056DE9" w14:textId="7B6E31EF" w:rsidR="00DD0918" w:rsidRDefault="00DD0918">
      <w:pPr>
        <w:pStyle w:val="BodyText"/>
      </w:pPr>
      <w:r w:rsidRPr="00DD0918">
        <w:t>Baytown Little Theater is committed to inclusive casting and warmly encourages Native American and Indigenous performers to audition for the role of Chief Bromden. Previous stage experience is welcome but not required, and all backgrounds are encouraged to audition. </w:t>
      </w:r>
    </w:p>
    <w:sectPr w:rsidR="00DD0918">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39A047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3801773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2DFD"/>
    <w:rsid w:val="005A2DFD"/>
    <w:rsid w:val="00764EC6"/>
    <w:rsid w:val="00A16349"/>
    <w:rsid w:val="00DD0918"/>
    <w:rsid w:val="00EC47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0C76A"/>
  <w15:docId w15:val="{ADD41C58-EB5D-4513-9341-41EA1211B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344</Words>
  <Characters>1967</Characters>
  <Application>Microsoft Office Word</Application>
  <DocSecurity>0</DocSecurity>
  <Lines>16</Lines>
  <Paragraphs>4</Paragraphs>
  <ScaleCrop>false</ScaleCrop>
  <Company/>
  <LinksUpToDate>false</LinksUpToDate>
  <CharactersWithSpaces>2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ine Corman</dc:creator>
  <cp:keywords/>
  <cp:lastModifiedBy>De San Andres, Amelia</cp:lastModifiedBy>
  <cp:revision>3</cp:revision>
  <dcterms:created xsi:type="dcterms:W3CDTF">2026-06-29T00:10:00Z</dcterms:created>
  <dcterms:modified xsi:type="dcterms:W3CDTF">2026-07-20T01:47:00Z</dcterms:modified>
</cp:coreProperties>
</file>